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911DC04" w:rsidR="00F250B6" w:rsidRPr="00F250B6" w:rsidRDefault="004A3448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a level 5 for profiles in OCM test2</w:t>
            </w:r>
            <w:r w:rsidR="004B43D3">
              <w:rPr>
                <w:rFonts w:eastAsia="Times New Roman"/>
                <w:lang w:eastAsia="en-GB"/>
              </w:rPr>
              <w:t>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abdullah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E0C42E7" w:rsidR="00F250B6" w:rsidRPr="00F250B6" w:rsidRDefault="006F5B6B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bdullah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3016712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</w:t>
            </w:r>
            <w:r w:rsidR="00C20C10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5323C966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test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5CBAFAC" w:rsidR="00F250B6" w:rsidRPr="00F250B6" w:rsidRDefault="00FC0BF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a level 5 for profiles in OCM test2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98E3795" w:rsidR="00952A3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# </w:t>
            </w:r>
            <w:r w:rsidR="00F1425A">
              <w:rPr>
                <w:rFonts w:eastAsia="Times New Roman"/>
                <w:lang w:eastAsia="en-GB"/>
              </w:rPr>
              <w:t>322</w:t>
            </w:r>
            <w:r w:rsidR="00656885">
              <w:rPr>
                <w:rFonts w:eastAsia="Times New Roman"/>
                <w:lang w:eastAsia="en-GB"/>
              </w:rPr>
              <w:t>25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805424E" w:rsidR="00F250B6" w:rsidRPr="00F250B6" w:rsidRDefault="00FA1499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38E01C7D" w:rsidR="00E167FD" w:rsidRDefault="00FA149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resulted sample # </w:t>
            </w:r>
            <w:r w:rsidR="00F1425A">
              <w:rPr>
                <w:rFonts w:eastAsia="Times New Roman"/>
                <w:lang w:eastAsia="en-GB"/>
              </w:rPr>
              <w:t>400000</w:t>
            </w:r>
            <w:r w:rsidR="00453744">
              <w:rPr>
                <w:rFonts w:eastAsia="Times New Roman"/>
                <w:lang w:eastAsia="en-GB"/>
              </w:rPr>
              <w:t>16</w:t>
            </w:r>
            <w:r>
              <w:rPr>
                <w:rFonts w:eastAsia="Times New Roman"/>
                <w:lang w:eastAsia="en-GB"/>
              </w:rPr>
              <w:t xml:space="preserve"> from NA exe and added </w:t>
            </w:r>
            <w:r w:rsidR="00656885">
              <w:rPr>
                <w:rFonts w:eastAsia="Times New Roman"/>
                <w:lang w:eastAsia="en-GB"/>
              </w:rPr>
              <w:t>‘R’ in HGB vi</w:t>
            </w:r>
            <w:r>
              <w:rPr>
                <w:rFonts w:eastAsia="Times New Roman"/>
                <w:lang w:eastAsia="en-GB"/>
              </w:rPr>
              <w:t>ew</w:t>
            </w:r>
            <w:r w:rsidR="00656885">
              <w:rPr>
                <w:rFonts w:eastAsia="Times New Roman"/>
                <w:lang w:eastAsia="en-GB"/>
              </w:rPr>
              <w:t xml:space="preserve"> request</w:t>
            </w:r>
            <w:r>
              <w:rPr>
                <w:rFonts w:eastAsia="Times New Roman"/>
                <w:lang w:eastAsia="en-GB"/>
              </w:rPr>
              <w:t xml:space="preserve"> in OCM</w:t>
            </w:r>
            <w:r w:rsidR="001C19B5">
              <w:rPr>
                <w:rFonts w:eastAsia="Times New Roman"/>
                <w:lang w:eastAsia="en-GB"/>
              </w:rPr>
              <w:t xml:space="preserve"> test2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183AF944" w:rsidR="0091104D" w:rsidRDefault="0091104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‘R’ shown in view request of the Request generated with Request I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A1499" w:rsidRPr="00F250B6" w14:paraId="422C0D9F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B424F" w14:textId="740E3F32" w:rsidR="00FA1499" w:rsidRDefault="00BD4008" w:rsidP="00FA149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B86CC" w14:textId="24A50E12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# </w:t>
            </w:r>
            <w:r w:rsidR="00656885">
              <w:rPr>
                <w:rFonts w:eastAsia="Times New Roman"/>
                <w:lang w:eastAsia="en-GB"/>
              </w:rPr>
              <w:t>32226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F1F7E" w14:textId="5E407997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B3812D7" w14:textId="1F8789E5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FAD07EB" w14:textId="77777777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3137BBCA" w14:textId="2DC1D249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A1499" w:rsidRPr="00F250B6" w14:paraId="429366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387B2" w14:textId="1EE23CB2" w:rsidR="00FA1499" w:rsidRDefault="00BD4008" w:rsidP="00FA149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99FE4" w14:textId="65818723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resulted sample # </w:t>
            </w:r>
            <w:r w:rsidR="00F1425A">
              <w:rPr>
                <w:rFonts w:eastAsia="Times New Roman"/>
                <w:lang w:eastAsia="en-GB"/>
              </w:rPr>
              <w:t>400000</w:t>
            </w:r>
            <w:r w:rsidR="00656885">
              <w:rPr>
                <w:rFonts w:eastAsia="Times New Roman"/>
                <w:lang w:eastAsia="en-GB"/>
              </w:rPr>
              <w:t>17</w:t>
            </w:r>
            <w:r>
              <w:rPr>
                <w:rFonts w:eastAsia="Times New Roman"/>
                <w:lang w:eastAsia="en-GB"/>
              </w:rPr>
              <w:t xml:space="preserve"> from NA exe and </w:t>
            </w:r>
            <w:r w:rsidR="000F7AF4">
              <w:rPr>
                <w:rFonts w:eastAsia="Times New Roman"/>
                <w:lang w:eastAsia="en-GB"/>
              </w:rPr>
              <w:t>added ‘R’ in HGB view request in OCM</w:t>
            </w:r>
            <w:r w:rsidR="00D648BA">
              <w:rPr>
                <w:rFonts w:eastAsia="Times New Roman"/>
                <w:lang w:eastAsia="en-GB"/>
              </w:rPr>
              <w:t xml:space="preserve"> test2</w:t>
            </w:r>
            <w:r w:rsidR="000F7AF4"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7BAB3" w14:textId="4BBDDDCE" w:rsidR="00FA1499" w:rsidRDefault="000F7AF4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‘R’ shown in view request of the Request generated with Request I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72732B" w14:textId="589C3717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E0DFDDE" w14:textId="77777777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46B90220" w14:textId="7BFA57FA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34B3F" w:rsidRPr="00F250B6" w14:paraId="41FEBFB4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5D79C" w14:textId="5A2E5704" w:rsidR="00C34B3F" w:rsidRDefault="00BD4008" w:rsidP="00C34B3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D5CA1" w14:textId="61DB5F7B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# </w:t>
            </w:r>
            <w:r w:rsidR="00F1425A">
              <w:rPr>
                <w:rFonts w:eastAsia="Times New Roman"/>
                <w:lang w:eastAsia="en-GB"/>
              </w:rPr>
              <w:t>322</w:t>
            </w:r>
            <w:r w:rsidR="000457D1">
              <w:rPr>
                <w:rFonts w:eastAsia="Times New Roman"/>
                <w:lang w:eastAsia="en-GB"/>
              </w:rPr>
              <w:t>2</w:t>
            </w:r>
            <w:r w:rsidR="009179AB">
              <w:rPr>
                <w:rFonts w:eastAsia="Times New Roman"/>
                <w:lang w:eastAsia="en-GB"/>
              </w:rPr>
              <w:t>7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767FA" w14:textId="0C9CA167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39CB357" w14:textId="6FE8A270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AACA177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D99026D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34B3F" w:rsidRPr="00F250B6" w14:paraId="6B260305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CBE26" w14:textId="5EBAE19C" w:rsidR="00C34B3F" w:rsidRDefault="00BD4008" w:rsidP="00C34B3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7A56D" w14:textId="59D7A3CD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resulted sample # </w:t>
            </w:r>
            <w:r w:rsidR="00F1425A">
              <w:rPr>
                <w:rFonts w:eastAsia="Times New Roman"/>
                <w:lang w:eastAsia="en-GB"/>
              </w:rPr>
              <w:t>400000</w:t>
            </w:r>
            <w:r w:rsidR="003112BA">
              <w:rPr>
                <w:rFonts w:eastAsia="Times New Roman"/>
                <w:lang w:eastAsia="en-GB"/>
              </w:rPr>
              <w:t>18</w:t>
            </w:r>
            <w:r>
              <w:rPr>
                <w:rFonts w:eastAsia="Times New Roman"/>
                <w:lang w:eastAsia="en-GB"/>
              </w:rPr>
              <w:t xml:space="preserve"> from NA exe and </w:t>
            </w:r>
            <w:r w:rsidR="000F7AF4">
              <w:rPr>
                <w:rFonts w:eastAsia="Times New Roman"/>
                <w:lang w:eastAsia="en-GB"/>
              </w:rPr>
              <w:t>added ‘R’ in HGB view request in OCM</w:t>
            </w:r>
            <w:r w:rsidR="00D648BA">
              <w:rPr>
                <w:rFonts w:eastAsia="Times New Roman"/>
                <w:lang w:eastAsia="en-GB"/>
              </w:rPr>
              <w:t xml:space="preserve"> test2</w:t>
            </w:r>
            <w:r w:rsidR="000F7AF4"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2168C" w14:textId="16069B0F" w:rsidR="00C34B3F" w:rsidRDefault="000F7AF4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‘R’ shown in view request of the Request generated with Request I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8C7CB6E" w14:textId="3D5F0AD4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22F3ADD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33D41B3F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3112BA"/>
    <w:rsid w:val="00323CA5"/>
    <w:rsid w:val="0033017B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F5B6B"/>
    <w:rsid w:val="006F7E32"/>
    <w:rsid w:val="008357CF"/>
    <w:rsid w:val="00852905"/>
    <w:rsid w:val="00873088"/>
    <w:rsid w:val="00881856"/>
    <w:rsid w:val="0091104D"/>
    <w:rsid w:val="009179AB"/>
    <w:rsid w:val="00925244"/>
    <w:rsid w:val="00952A36"/>
    <w:rsid w:val="00961389"/>
    <w:rsid w:val="00A24110"/>
    <w:rsid w:val="00A84407"/>
    <w:rsid w:val="00AE345D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D648BA"/>
    <w:rsid w:val="00DC650B"/>
    <w:rsid w:val="00DF7822"/>
    <w:rsid w:val="00E0251A"/>
    <w:rsid w:val="00E167FD"/>
    <w:rsid w:val="00E24B6A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4</cp:revision>
  <dcterms:created xsi:type="dcterms:W3CDTF">2023-04-26T14:30:00Z</dcterms:created>
  <dcterms:modified xsi:type="dcterms:W3CDTF">2023-04-26T15:21:00Z</dcterms:modified>
</cp:coreProperties>
</file>